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81B" w:rsidRDefault="00D30F64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43F09D2" wp14:editId="6168B579">
                <wp:simplePos x="0" y="0"/>
                <wp:positionH relativeFrom="column">
                  <wp:posOffset>336550</wp:posOffset>
                </wp:positionH>
                <wp:positionV relativeFrom="paragraph">
                  <wp:posOffset>-482600</wp:posOffset>
                </wp:positionV>
                <wp:extent cx="1460500" cy="1974850"/>
                <wp:effectExtent l="0" t="0" r="25400" b="25400"/>
                <wp:wrapNone/>
                <wp:docPr id="13" name="Flowchart: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0" cy="19748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46578" w:rsidRDefault="00D30F64" w:rsidP="00D30F64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                   </w:t>
                            </w:r>
                            <w:r w:rsidRPr="00D30F6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Legend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D30F64" w:rsidRDefault="00D30F64" w:rsidP="00D30F64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V1- vehicle one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V2 – vehicle two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H – history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CH – chassis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C- customer</w:t>
                            </w:r>
                          </w:p>
                          <w:p w:rsidR="001B2334" w:rsidRDefault="001B2334" w:rsidP="00D30F64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0 – value is missing(</w:t>
                            </w:r>
                            <w:bookmarkStart w:id="0" w:name="_GoBack"/>
                            <w:bookmarkEnd w:id="0"/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for example no cumtomer)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  <w:p w:rsidR="00D30F64" w:rsidRPr="00D30F64" w:rsidRDefault="00D30F64" w:rsidP="00D30F64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 xml:space="preserve">Note: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The digram discribes the flow of information when deciding which stock number will remain and which stock number will tranfers it’s histor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3F09D2" id="_x0000_t109" coordsize="21600,21600" o:spt="109" path="m,l,21600r21600,l21600,xe">
                <v:stroke joinstyle="miter"/>
                <v:path gradientshapeok="t" o:connecttype="rect"/>
              </v:shapetype>
              <v:shape id="Flowchart: Process 13" o:spid="_x0000_s1026" type="#_x0000_t109" style="position:absolute;margin-left:26.5pt;margin-top:-38pt;width:115pt;height:155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" fillcolor="white [3201]" strokecolor="#ed7d31 [3205]" strokeweight="1pt">
                <v:textbox>
                  <w:txbxContent>
                    <w:p w:rsidR="00546578" w:rsidRDefault="00D30F64" w:rsidP="00D30F64">
                      <w:pPr>
                        <w:spacing w:after="0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                   </w:t>
                      </w:r>
                      <w:r w:rsidRPr="00D30F64">
                        <w:rPr>
                          <w:b/>
                          <w:sz w:val="16"/>
                          <w:szCs w:val="16"/>
                        </w:rPr>
                        <w:t xml:space="preserve"> Legend</w:t>
                      </w:r>
                    </w:p>
                    <w:p w:rsidR="00D30F64" w:rsidRDefault="00D30F64" w:rsidP="00D30F64">
                      <w:pPr>
                        <w:spacing w:after="0"/>
                        <w:rPr>
                          <w:b/>
                          <w:sz w:val="16"/>
                          <w:szCs w:val="16"/>
                        </w:rPr>
                      </w:pPr>
                    </w:p>
                    <w:p w:rsidR="00D30F64" w:rsidRDefault="00D30F64" w:rsidP="00D30F64">
                      <w:pPr>
                        <w:spacing w:after="0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V1- vehicle one</w:t>
                      </w:r>
                    </w:p>
                    <w:p w:rsidR="00D30F64" w:rsidRDefault="00D30F64" w:rsidP="00D30F64">
                      <w:pPr>
                        <w:spacing w:after="0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V2 – vehicle two</w:t>
                      </w:r>
                    </w:p>
                    <w:p w:rsidR="00D30F64" w:rsidRDefault="00D30F64" w:rsidP="00D30F64">
                      <w:pPr>
                        <w:spacing w:after="0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H – history</w:t>
                      </w:r>
                    </w:p>
                    <w:p w:rsidR="00D30F64" w:rsidRDefault="00D30F64" w:rsidP="00D30F64">
                      <w:pPr>
                        <w:spacing w:after="0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CH – chassis</w:t>
                      </w:r>
                    </w:p>
                    <w:p w:rsidR="00D30F64" w:rsidRDefault="00D30F64" w:rsidP="00D30F64">
                      <w:pPr>
                        <w:spacing w:after="0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C- customer</w:t>
                      </w:r>
                    </w:p>
                    <w:p w:rsidR="001B2334" w:rsidRDefault="001B2334" w:rsidP="00D30F64">
                      <w:pPr>
                        <w:spacing w:after="0"/>
                        <w:rPr>
                          <w:b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>0 – value is missing(</w:t>
                      </w:r>
                      <w:bookmarkStart w:id="1" w:name="_GoBack"/>
                      <w:bookmarkEnd w:id="1"/>
                      <w:r>
                        <w:rPr>
                          <w:b/>
                          <w:sz w:val="16"/>
                          <w:szCs w:val="16"/>
                        </w:rPr>
                        <w:t>for example no cumtomer)</w:t>
                      </w:r>
                    </w:p>
                    <w:p w:rsidR="00D30F64" w:rsidRDefault="00D30F64" w:rsidP="00D30F64">
                      <w:pPr>
                        <w:spacing w:after="0"/>
                        <w:rPr>
                          <w:b/>
                          <w:sz w:val="16"/>
                          <w:szCs w:val="16"/>
                        </w:rPr>
                      </w:pPr>
                    </w:p>
                    <w:p w:rsidR="00D30F64" w:rsidRPr="00D30F64" w:rsidRDefault="00D30F64" w:rsidP="00D30F64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sz w:val="16"/>
                          <w:szCs w:val="16"/>
                        </w:rPr>
                        <w:t xml:space="preserve">Note: </w:t>
                      </w:r>
                      <w:r>
                        <w:rPr>
                          <w:sz w:val="16"/>
                          <w:szCs w:val="16"/>
                        </w:rPr>
                        <w:t>The digram discribes the flow of information when deciding which stock number will remain and which stock number will tranfers it’s histor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>
                <wp:simplePos x="0" y="0"/>
                <wp:positionH relativeFrom="column">
                  <wp:posOffset>7753350</wp:posOffset>
                </wp:positionH>
                <wp:positionV relativeFrom="paragraph">
                  <wp:posOffset>4362450</wp:posOffset>
                </wp:positionV>
                <wp:extent cx="273050" cy="196850"/>
                <wp:effectExtent l="0" t="0" r="69850" b="5080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3050" cy="196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1EBD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6" o:spid="_x0000_s1026" type="#_x0000_t32" style="position:absolute;margin-left:610.5pt;margin-top:343.5pt;width:21.5pt;height:15.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>
                <wp:simplePos x="0" y="0"/>
                <wp:positionH relativeFrom="column">
                  <wp:posOffset>7131050</wp:posOffset>
                </wp:positionH>
                <wp:positionV relativeFrom="paragraph">
                  <wp:posOffset>4400550</wp:posOffset>
                </wp:positionV>
                <wp:extent cx="6350" cy="361950"/>
                <wp:effectExtent l="76200" t="0" r="69850" b="57150"/>
                <wp:wrapNone/>
                <wp:docPr id="85" name="Straight Arrow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50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878F91" id="Straight Arrow Connector 85" o:spid="_x0000_s1026" type="#_x0000_t32" style="position:absolute;margin-left:561.5pt;margin-top:346.5pt;width:.5pt;height:28.5pt;flip:x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>
                <wp:simplePos x="0" y="0"/>
                <wp:positionH relativeFrom="column">
                  <wp:posOffset>6089650</wp:posOffset>
                </wp:positionH>
                <wp:positionV relativeFrom="paragraph">
                  <wp:posOffset>4362450</wp:posOffset>
                </wp:positionV>
                <wp:extent cx="508000" cy="368300"/>
                <wp:effectExtent l="38100" t="0" r="25400" b="5080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8000" cy="368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8C1310" id="Straight Arrow Connector 84" o:spid="_x0000_s1026" type="#_x0000_t32" style="position:absolute;margin-left:479.5pt;margin-top:343.5pt;width:40pt;height:29pt;flip:x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>
                <wp:simplePos x="0" y="0"/>
                <wp:positionH relativeFrom="column">
                  <wp:posOffset>5626100</wp:posOffset>
                </wp:positionH>
                <wp:positionV relativeFrom="paragraph">
                  <wp:posOffset>3581400</wp:posOffset>
                </wp:positionV>
                <wp:extent cx="971550" cy="304800"/>
                <wp:effectExtent l="0" t="0" r="76200" b="76200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1550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E3DAF3" id="Straight Arrow Connector 83" o:spid="_x0000_s1026" type="#_x0000_t32" style="position:absolute;margin-left:443pt;margin-top:282pt;width:76.5pt;height:24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4425950</wp:posOffset>
                </wp:positionH>
                <wp:positionV relativeFrom="paragraph">
                  <wp:posOffset>3733800</wp:posOffset>
                </wp:positionV>
                <wp:extent cx="381000" cy="996950"/>
                <wp:effectExtent l="38100" t="0" r="19050" b="50800"/>
                <wp:wrapNone/>
                <wp:docPr id="82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0" cy="996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51AFE8" id="Straight Arrow Connector 82" o:spid="_x0000_s1026" type="#_x0000_t32" style="position:absolute;margin-left:348.5pt;margin-top:294pt;width:30pt;height:78.5pt;flip:x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>
                <wp:simplePos x="0" y="0"/>
                <wp:positionH relativeFrom="column">
                  <wp:posOffset>3505200</wp:posOffset>
                </wp:positionH>
                <wp:positionV relativeFrom="paragraph">
                  <wp:posOffset>3727450</wp:posOffset>
                </wp:positionV>
                <wp:extent cx="1136650" cy="990600"/>
                <wp:effectExtent l="38100" t="0" r="25400" b="5715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36650" cy="990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83E411" id="Straight Arrow Connector 81" o:spid="_x0000_s1026" type="#_x0000_t32" style="position:absolute;margin-left:276pt;margin-top:293.5pt;width:89.5pt;height:78pt;flip:x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>
                <wp:simplePos x="0" y="0"/>
                <wp:positionH relativeFrom="column">
                  <wp:posOffset>1993900</wp:posOffset>
                </wp:positionH>
                <wp:positionV relativeFrom="paragraph">
                  <wp:posOffset>3689350</wp:posOffset>
                </wp:positionV>
                <wp:extent cx="2489200" cy="1028700"/>
                <wp:effectExtent l="38100" t="0" r="25400" b="57150"/>
                <wp:wrapNone/>
                <wp:docPr id="80" name="Straight Arr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89200" cy="1028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4A20E5" id="Straight Arrow Connector 80" o:spid="_x0000_s1026" type="#_x0000_t32" style="position:absolute;margin-left:157pt;margin-top:290.5pt;width:196pt;height:81pt;flip:x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>
                <wp:simplePos x="0" y="0"/>
                <wp:positionH relativeFrom="column">
                  <wp:posOffset>609600</wp:posOffset>
                </wp:positionH>
                <wp:positionV relativeFrom="paragraph">
                  <wp:posOffset>3460750</wp:posOffset>
                </wp:positionV>
                <wp:extent cx="3873500" cy="1257300"/>
                <wp:effectExtent l="38100" t="0" r="12700" b="7620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73500" cy="1257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01E5F7" id="Straight Arrow Connector 79" o:spid="_x0000_s1026" type="#_x0000_t32" style="position:absolute;margin-left:48pt;margin-top:272.5pt;width:305pt;height:99pt;flip:x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>
                <wp:simplePos x="0" y="0"/>
                <wp:positionH relativeFrom="column">
                  <wp:posOffset>8255000</wp:posOffset>
                </wp:positionH>
                <wp:positionV relativeFrom="paragraph">
                  <wp:posOffset>5346700</wp:posOffset>
                </wp:positionV>
                <wp:extent cx="0" cy="431800"/>
                <wp:effectExtent l="76200" t="0" r="57150" b="63500"/>
                <wp:wrapNone/>
                <wp:docPr id="78" name="Straight Arrow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1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4A184F" id="Straight Arrow Connector 78" o:spid="_x0000_s1026" type="#_x0000_t32" style="position:absolute;margin-left:650pt;margin-top:421pt;width:0;height:34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404BE37" wp14:editId="4501F103">
                <wp:simplePos x="0" y="0"/>
                <wp:positionH relativeFrom="column">
                  <wp:posOffset>7708900</wp:posOffset>
                </wp:positionH>
                <wp:positionV relativeFrom="paragraph">
                  <wp:posOffset>5778500</wp:posOffset>
                </wp:positionV>
                <wp:extent cx="1141730" cy="628650"/>
                <wp:effectExtent l="0" t="0" r="20320" b="19050"/>
                <wp:wrapNone/>
                <wp:docPr id="75" name="Flowchart: Process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6286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Transfer History from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lowest vehicle number to the highest vehicle num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4BE37" id="Flowchart: Process 75" o:spid="_x0000_s1027" type="#_x0000_t109" style="position:absolute;margin-left:607pt;margin-top:455pt;width:89.9pt;height:49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Transfer History from </w:t>
                      </w:r>
                      <w:r>
                        <w:rPr>
                          <w:sz w:val="16"/>
                          <w:szCs w:val="16"/>
                        </w:rPr>
                        <w:t>lowest vehicle number to the highest vehicle number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459E842" wp14:editId="78300596">
                <wp:simplePos x="0" y="0"/>
                <wp:positionH relativeFrom="column">
                  <wp:posOffset>7689850</wp:posOffset>
                </wp:positionH>
                <wp:positionV relativeFrom="paragraph">
                  <wp:posOffset>4559300</wp:posOffset>
                </wp:positionV>
                <wp:extent cx="1155700" cy="787400"/>
                <wp:effectExtent l="0" t="0" r="25400" b="12700"/>
                <wp:wrapNone/>
                <wp:docPr id="77" name="Flowchart: Process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5700" cy="7874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CH1(correct) vs V2 – CH1(correct)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OR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CH1(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n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orrect) vs V2 – CH1(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n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orrect)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D30F64" w:rsidRPr="001D490B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9E842" id="Flowchart: Process 77" o:spid="_x0000_s1028" type="#_x0000_t109" style="position:absolute;margin-left:605.5pt;margin-top:359pt;width:91pt;height:62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" fillcolor="white [3201]" strokecolor="#ed7d31 [3205]" strokeweight="1pt">
                <v:textbox>
                  <w:txbxContent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CH1(correct) vs V2 – CH1(correct)</w:t>
                      </w:r>
                    </w:p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OR</w:t>
                      </w:r>
                    </w:p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CH1(</w:t>
                      </w:r>
                      <w:r>
                        <w:rPr>
                          <w:sz w:val="16"/>
                          <w:szCs w:val="16"/>
                        </w:rPr>
                        <w:t>in</w:t>
                      </w:r>
                      <w:r>
                        <w:rPr>
                          <w:sz w:val="16"/>
                          <w:szCs w:val="16"/>
                        </w:rPr>
                        <w:t>correct) vs V2 – CH1(</w:t>
                      </w:r>
                      <w:r>
                        <w:rPr>
                          <w:sz w:val="16"/>
                          <w:szCs w:val="16"/>
                        </w:rPr>
                        <w:t>in</w:t>
                      </w:r>
                      <w:r>
                        <w:rPr>
                          <w:sz w:val="16"/>
                          <w:szCs w:val="16"/>
                        </w:rPr>
                        <w:t>correct)</w:t>
                      </w:r>
                    </w:p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  <w:p w:rsidR="00D30F64" w:rsidRPr="001D490B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0404BE37" wp14:editId="4501F103">
                <wp:simplePos x="0" y="0"/>
                <wp:positionH relativeFrom="column">
                  <wp:posOffset>6353175</wp:posOffset>
                </wp:positionH>
                <wp:positionV relativeFrom="paragraph">
                  <wp:posOffset>5346700</wp:posOffset>
                </wp:positionV>
                <wp:extent cx="1141730" cy="400050"/>
                <wp:effectExtent l="0" t="0" r="20320" b="19050"/>
                <wp:wrapNone/>
                <wp:docPr id="71" name="Flowchart: Process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4000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ansfer History fro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1 to V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4BE37" id="Flowchart: Process 71" o:spid="_x0000_s1029" type="#_x0000_t109" style="position:absolute;margin-left:500.25pt;margin-top:421pt;width:89.9pt;height:31.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ansfer History from</w:t>
                      </w:r>
                      <w:r>
                        <w:rPr>
                          <w:sz w:val="16"/>
                          <w:szCs w:val="16"/>
                        </w:rPr>
                        <w:t xml:space="preserve"> V1 to V2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5B4A624" wp14:editId="0E568787">
                <wp:simplePos x="0" y="0"/>
                <wp:positionH relativeFrom="column">
                  <wp:posOffset>6873875</wp:posOffset>
                </wp:positionH>
                <wp:positionV relativeFrom="paragraph">
                  <wp:posOffset>5118100</wp:posOffset>
                </wp:positionV>
                <wp:extent cx="0" cy="228600"/>
                <wp:effectExtent l="76200" t="0" r="57150" b="57150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B52982" id="Straight Arrow Connector 72" o:spid="_x0000_s1026" type="#_x0000_t32" style="position:absolute;margin-left:541.25pt;margin-top:403pt;width:0;height:18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3459E842" wp14:editId="78300596">
                <wp:simplePos x="0" y="0"/>
                <wp:positionH relativeFrom="column">
                  <wp:posOffset>6350635</wp:posOffset>
                </wp:positionH>
                <wp:positionV relativeFrom="paragraph">
                  <wp:posOffset>4730750</wp:posOffset>
                </wp:positionV>
                <wp:extent cx="1155700" cy="387350"/>
                <wp:effectExtent l="0" t="0" r="25400" b="12700"/>
                <wp:wrapNone/>
                <wp:docPr id="73" name="Flowchart: Process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5700" cy="3873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CH1(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n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orrect) vs V2 – CH1(correct)</w:t>
                            </w:r>
                          </w:p>
                          <w:p w:rsidR="00D30F64" w:rsidRPr="001D490B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9E842" id="Flowchart: Process 73" o:spid="_x0000_s1030" type="#_x0000_t109" style="position:absolute;margin-left:500.05pt;margin-top:372.5pt;width:91pt;height:30.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" fillcolor="white [3201]" strokecolor="#ed7d31 [3205]" strokeweight="1pt">
                <v:textbox>
                  <w:txbxContent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CH1(</w:t>
                      </w:r>
                      <w:r>
                        <w:rPr>
                          <w:sz w:val="16"/>
                          <w:szCs w:val="16"/>
                        </w:rPr>
                        <w:t>in</w:t>
                      </w:r>
                      <w:r>
                        <w:rPr>
                          <w:sz w:val="16"/>
                          <w:szCs w:val="16"/>
                        </w:rPr>
                        <w:t>correct) vs V2 – CH1(correct)</w:t>
                      </w:r>
                    </w:p>
                    <w:p w:rsidR="00D30F64" w:rsidRPr="001D490B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838E4A6" wp14:editId="69A89DE0">
                <wp:simplePos x="0" y="0"/>
                <wp:positionH relativeFrom="column">
                  <wp:posOffset>5107940</wp:posOffset>
                </wp:positionH>
                <wp:positionV relativeFrom="paragraph">
                  <wp:posOffset>5346700</wp:posOffset>
                </wp:positionV>
                <wp:extent cx="1141730" cy="400050"/>
                <wp:effectExtent l="0" t="0" r="20320" b="19050"/>
                <wp:wrapNone/>
                <wp:docPr id="68" name="Flowchart: Process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4000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ansfer History fro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2 to V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8E4A6" id="Flowchart: Process 68" o:spid="_x0000_s1031" type="#_x0000_t109" style="position:absolute;margin-left:402.2pt;margin-top:421pt;width:89.9pt;height:31.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ansfer History from</w:t>
                      </w:r>
                      <w:r>
                        <w:rPr>
                          <w:sz w:val="16"/>
                          <w:szCs w:val="16"/>
                        </w:rPr>
                        <w:t xml:space="preserve"> V2 to V1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87B55F6" wp14:editId="2E9DB4E8">
                <wp:simplePos x="0" y="0"/>
                <wp:positionH relativeFrom="column">
                  <wp:posOffset>5628640</wp:posOffset>
                </wp:positionH>
                <wp:positionV relativeFrom="paragraph">
                  <wp:posOffset>5118100</wp:posOffset>
                </wp:positionV>
                <wp:extent cx="0" cy="228600"/>
                <wp:effectExtent l="76200" t="0" r="57150" b="57150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27E950" id="Straight Arrow Connector 69" o:spid="_x0000_s1026" type="#_x0000_t32" style="position:absolute;margin-left:443.2pt;margin-top:403pt;width:0;height:18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30D64E3" wp14:editId="73E4311A">
                <wp:simplePos x="0" y="0"/>
                <wp:positionH relativeFrom="column">
                  <wp:posOffset>5105400</wp:posOffset>
                </wp:positionH>
                <wp:positionV relativeFrom="paragraph">
                  <wp:posOffset>4730750</wp:posOffset>
                </wp:positionV>
                <wp:extent cx="1155700" cy="387350"/>
                <wp:effectExtent l="0" t="0" r="25400" b="12700"/>
                <wp:wrapNone/>
                <wp:docPr id="70" name="Flowchart: Process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5700" cy="3873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V1 –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H1(correct)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s V2 – CH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(incorrect)</w:t>
                            </w:r>
                          </w:p>
                          <w:p w:rsidR="00D30F64" w:rsidRPr="001D490B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D64E3" id="Flowchart: Process 70" o:spid="_x0000_s1032" type="#_x0000_t109" style="position:absolute;margin-left:402pt;margin-top:372.5pt;width:91pt;height:30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" fillcolor="white [3201]" strokecolor="#ed7d31 [3205]" strokeweight="1pt">
                <v:textbox>
                  <w:txbxContent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V1 – </w:t>
                      </w:r>
                      <w:r>
                        <w:rPr>
                          <w:sz w:val="16"/>
                          <w:szCs w:val="16"/>
                        </w:rPr>
                        <w:t>CH1(correct)</w:t>
                      </w:r>
                      <w:r>
                        <w:rPr>
                          <w:sz w:val="16"/>
                          <w:szCs w:val="16"/>
                        </w:rPr>
                        <w:t xml:space="preserve"> vs V2 – CH1</w:t>
                      </w:r>
                      <w:r>
                        <w:rPr>
                          <w:sz w:val="16"/>
                          <w:szCs w:val="16"/>
                        </w:rPr>
                        <w:t>(incorrect)</w:t>
                      </w:r>
                    </w:p>
                    <w:p w:rsidR="00D30F64" w:rsidRPr="001D490B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506AE97" wp14:editId="4C64B62A">
                <wp:simplePos x="0" y="0"/>
                <wp:positionH relativeFrom="column">
                  <wp:posOffset>6597650</wp:posOffset>
                </wp:positionH>
                <wp:positionV relativeFrom="paragraph">
                  <wp:posOffset>3727450</wp:posOffset>
                </wp:positionV>
                <wp:extent cx="1155700" cy="673100"/>
                <wp:effectExtent l="0" t="0" r="25400" b="12700"/>
                <wp:wrapNone/>
                <wp:docPr id="67" name="Flowchart: Process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5700" cy="6731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CH1 vs V2 – CH1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ND</w:t>
                            </w:r>
                          </w:p>
                          <w:p w:rsidR="00D30F64" w:rsidRPr="001D490B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V2 history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s identical or thus not ex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6AE97" id="Flowchart: Process 67" o:spid="_x0000_s1033" type="#_x0000_t109" style="position:absolute;margin-left:519.5pt;margin-top:293.5pt;width:91pt;height:53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" fillcolor="white [3201]" strokecolor="#ed7d31 [3205]" strokeweight="1pt">
                <v:textbox>
                  <w:txbxContent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CH1 vs V2 – CH1</w:t>
                      </w:r>
                    </w:p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ND</w:t>
                      </w:r>
                    </w:p>
                    <w:p w:rsidR="00D30F64" w:rsidRPr="001D490B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V2 history </w:t>
                      </w:r>
                      <w:r>
                        <w:rPr>
                          <w:sz w:val="16"/>
                          <w:szCs w:val="16"/>
                        </w:rPr>
                        <w:t>is identical or thus not exist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332578A" wp14:editId="3D54FF02">
                <wp:simplePos x="0" y="0"/>
                <wp:positionH relativeFrom="column">
                  <wp:posOffset>4338320</wp:posOffset>
                </wp:positionH>
                <wp:positionV relativeFrom="paragraph">
                  <wp:posOffset>5200650</wp:posOffset>
                </wp:positionV>
                <wp:extent cx="0" cy="228600"/>
                <wp:effectExtent l="76200" t="0" r="57150" b="5715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BB5029" id="Straight Arrow Connector 51" o:spid="_x0000_s1026" type="#_x0000_t32" style="position:absolute;margin-left:341.6pt;margin-top:409.5pt;width:0;height:18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ZJo1QEAAAEEAAAOAAAAZHJzL2Uyb0RvYy54bWysU9uO0zAQfUfiHyy/06SVWK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ACD9CF3" wp14:editId="2D0AEB3F">
                <wp:simplePos x="0" y="0"/>
                <wp:positionH relativeFrom="column">
                  <wp:posOffset>3773170</wp:posOffset>
                </wp:positionH>
                <wp:positionV relativeFrom="paragraph">
                  <wp:posOffset>5461000</wp:posOffset>
                </wp:positionV>
                <wp:extent cx="1141730" cy="400050"/>
                <wp:effectExtent l="0" t="0" r="20320" b="19050"/>
                <wp:wrapNone/>
                <wp:docPr id="50" name="Flowchart: Proces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4000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ansfer History fro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1 to V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D9CF3" id="Flowchart: Process 50" o:spid="_x0000_s1034" type="#_x0000_t109" style="position:absolute;margin-left:297.1pt;margin-top:430pt;width:89.9pt;height:31.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ansfer History from</w:t>
                      </w:r>
                      <w:r>
                        <w:rPr>
                          <w:sz w:val="16"/>
                          <w:szCs w:val="16"/>
                        </w:rPr>
                        <w:t xml:space="preserve"> V1 to V2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3F8E50C" wp14:editId="3E77D88C">
                <wp:simplePos x="0" y="0"/>
                <wp:positionH relativeFrom="column">
                  <wp:posOffset>3770630</wp:posOffset>
                </wp:positionH>
                <wp:positionV relativeFrom="paragraph">
                  <wp:posOffset>4724400</wp:posOffset>
                </wp:positionV>
                <wp:extent cx="1155700" cy="476250"/>
                <wp:effectExtent l="0" t="0" r="25400" b="19050"/>
                <wp:wrapNone/>
                <wp:docPr id="49" name="Flowchart: Process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5700" cy="4762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CH1 vs V2 – CH1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ND</w:t>
                            </w:r>
                          </w:p>
                          <w:p w:rsidR="00D30F64" w:rsidRPr="001D490B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2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history is lat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8E50C" id="Flowchart: Process 49" o:spid="_x0000_s1035" type="#_x0000_t109" style="position:absolute;margin-left:296.9pt;margin-top:372pt;width:91pt;height:37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" fillcolor="white [3201]" strokecolor="#ed7d31 [3205]" strokeweight="1pt">
                <v:textbox>
                  <w:txbxContent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CH1 vs V2 – CH1</w:t>
                      </w:r>
                    </w:p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ND</w:t>
                      </w:r>
                    </w:p>
                    <w:p w:rsidR="00D30F64" w:rsidRPr="001D490B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2</w:t>
                      </w:r>
                      <w:r>
                        <w:rPr>
                          <w:sz w:val="16"/>
                          <w:szCs w:val="16"/>
                        </w:rPr>
                        <w:t xml:space="preserve"> history is latest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7EFF044" wp14:editId="5AE13200">
                <wp:simplePos x="0" y="0"/>
                <wp:positionH relativeFrom="column">
                  <wp:posOffset>2406650</wp:posOffset>
                </wp:positionH>
                <wp:positionV relativeFrom="paragraph">
                  <wp:posOffset>4724400</wp:posOffset>
                </wp:positionV>
                <wp:extent cx="1155700" cy="476250"/>
                <wp:effectExtent l="0" t="0" r="25400" b="19050"/>
                <wp:wrapNone/>
                <wp:docPr id="46" name="Flowchart: Process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5700" cy="4762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V1 – CH1 vs V2 –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H1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ND</w:t>
                            </w:r>
                          </w:p>
                          <w:p w:rsidR="00D30F64" w:rsidRPr="001D490B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history is lat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FF044" id="Flowchart: Process 46" o:spid="_x0000_s1036" type="#_x0000_t109" style="position:absolute;margin-left:189.5pt;margin-top:372pt;width:91pt;height:37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" fillcolor="white [3201]" strokecolor="#ed7d31 [3205]" strokeweight="1pt">
                <v:textbox>
                  <w:txbxContent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V1 – CH1 vs V2 – </w:t>
                      </w:r>
                      <w:r>
                        <w:rPr>
                          <w:sz w:val="16"/>
                          <w:szCs w:val="16"/>
                        </w:rPr>
                        <w:t>CH1</w:t>
                      </w:r>
                    </w:p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ND</w:t>
                      </w:r>
                    </w:p>
                    <w:p w:rsidR="00D30F64" w:rsidRPr="001D490B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history is latest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ECD705B" wp14:editId="6A5C1E36">
                <wp:simplePos x="0" y="0"/>
                <wp:positionH relativeFrom="column">
                  <wp:posOffset>2974340</wp:posOffset>
                </wp:positionH>
                <wp:positionV relativeFrom="paragraph">
                  <wp:posOffset>5200650</wp:posOffset>
                </wp:positionV>
                <wp:extent cx="0" cy="228600"/>
                <wp:effectExtent l="76200" t="0" r="57150" b="571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4207C0" id="Straight Arrow Connector 48" o:spid="_x0000_s1026" type="#_x0000_t32" style="position:absolute;margin-left:234.2pt;margin-top:409.5pt;width:0;height:18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z081AEAAAEEAAAOAAAAZHJzL2Uyb0RvYy54bWysU9uO0zAQfUfiHyy/06QVWq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23DFB7A" wp14:editId="5EE54133">
                <wp:simplePos x="0" y="0"/>
                <wp:positionH relativeFrom="column">
                  <wp:posOffset>2409190</wp:posOffset>
                </wp:positionH>
                <wp:positionV relativeFrom="paragraph">
                  <wp:posOffset>5461000</wp:posOffset>
                </wp:positionV>
                <wp:extent cx="1141730" cy="400050"/>
                <wp:effectExtent l="0" t="0" r="20320" b="19050"/>
                <wp:wrapNone/>
                <wp:docPr id="47" name="Flowchart: Process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4000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ansfer History from V2 to V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DFB7A" id="Flowchart: Process 47" o:spid="_x0000_s1037" type="#_x0000_t109" style="position:absolute;margin-left:189.7pt;margin-top:430pt;width:89.9pt;height:31.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ansfer History from V2 to V1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7EFF044" wp14:editId="5AE13200">
                <wp:simplePos x="0" y="0"/>
                <wp:positionH relativeFrom="column">
                  <wp:posOffset>1117600</wp:posOffset>
                </wp:positionH>
                <wp:positionV relativeFrom="paragraph">
                  <wp:posOffset>4718050</wp:posOffset>
                </wp:positionV>
                <wp:extent cx="1078230" cy="209550"/>
                <wp:effectExtent l="0" t="0" r="26670" b="19050"/>
                <wp:wrapNone/>
                <wp:docPr id="43" name="Flowchart: Process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8230" cy="2095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1D490B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s V2 –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H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FF044" id="Flowchart: Process 43" o:spid="_x0000_s1038" type="#_x0000_t109" style="position:absolute;margin-left:88pt;margin-top:371.5pt;width:84.9pt;height:16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" fillcolor="white [3201]" strokecolor="#ed7d31 [3205]" strokeweight="1pt">
                <v:textbox>
                  <w:txbxContent>
                    <w:p w:rsidR="00D30F64" w:rsidRPr="001D490B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0</w:t>
                      </w:r>
                      <w:r>
                        <w:rPr>
                          <w:sz w:val="16"/>
                          <w:szCs w:val="16"/>
                        </w:rPr>
                        <w:t xml:space="preserve"> vs V2 – </w:t>
                      </w:r>
                      <w:r>
                        <w:rPr>
                          <w:sz w:val="16"/>
                          <w:szCs w:val="16"/>
                        </w:rPr>
                        <w:t>CH1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23DFB7A" wp14:editId="5EE54133">
                <wp:simplePos x="0" y="0"/>
                <wp:positionH relativeFrom="column">
                  <wp:posOffset>1054100</wp:posOffset>
                </wp:positionH>
                <wp:positionV relativeFrom="paragraph">
                  <wp:posOffset>5137150</wp:posOffset>
                </wp:positionV>
                <wp:extent cx="1141730" cy="400050"/>
                <wp:effectExtent l="0" t="0" r="20320" b="19050"/>
                <wp:wrapNone/>
                <wp:docPr id="44" name="Flowchart: Process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4000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ansfer History fro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1 to V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DFB7A" id="Flowchart: Process 44" o:spid="_x0000_s1039" type="#_x0000_t109" style="position:absolute;margin-left:83pt;margin-top:404.5pt;width:89.9pt;height:31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ansfer History from</w:t>
                      </w:r>
                      <w:r>
                        <w:rPr>
                          <w:sz w:val="16"/>
                          <w:szCs w:val="16"/>
                        </w:rPr>
                        <w:t xml:space="preserve"> V1 to V2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ECD705B" wp14:editId="6A5C1E36">
                <wp:simplePos x="0" y="0"/>
                <wp:positionH relativeFrom="column">
                  <wp:posOffset>1631950</wp:posOffset>
                </wp:positionH>
                <wp:positionV relativeFrom="paragraph">
                  <wp:posOffset>4927600</wp:posOffset>
                </wp:positionV>
                <wp:extent cx="0" cy="228600"/>
                <wp:effectExtent l="76200" t="0" r="57150" b="571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D70BF9" id="Straight Arrow Connector 45" o:spid="_x0000_s1026" type="#_x0000_t32" style="position:absolute;margin-left:128.5pt;margin-top:388pt;width:0;height:18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E5F3FD0" wp14:editId="471FC782">
                <wp:simplePos x="0" y="0"/>
                <wp:positionH relativeFrom="column">
                  <wp:posOffset>-241300</wp:posOffset>
                </wp:positionH>
                <wp:positionV relativeFrom="paragraph">
                  <wp:posOffset>5149850</wp:posOffset>
                </wp:positionV>
                <wp:extent cx="1141730" cy="400050"/>
                <wp:effectExtent l="0" t="0" r="20320" b="19050"/>
                <wp:wrapNone/>
                <wp:docPr id="41" name="Flowchart: Process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4000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ansfer History from V2 to V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F3FD0" id="Flowchart: Process 41" o:spid="_x0000_s1040" type="#_x0000_t109" style="position:absolute;margin-left:-19pt;margin-top:405.5pt;width:89.9pt;height:31.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ansfer History from V2 to V1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98F7ABF" wp14:editId="6064B499">
                <wp:simplePos x="0" y="0"/>
                <wp:positionH relativeFrom="column">
                  <wp:posOffset>336550</wp:posOffset>
                </wp:positionH>
                <wp:positionV relativeFrom="paragraph">
                  <wp:posOffset>4940300</wp:posOffset>
                </wp:positionV>
                <wp:extent cx="0" cy="228600"/>
                <wp:effectExtent l="76200" t="0" r="57150" b="5715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C3F282" id="Straight Arrow Connector 42" o:spid="_x0000_s1026" type="#_x0000_t32" style="position:absolute;margin-left:26.5pt;margin-top:389pt;width:0;height:18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TqI1AEAAAEEAAAOAAAAZHJzL2Uyb0RvYy54bWysU9uO0zAQfUfiHyy/06QVWq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45B68B3" wp14:editId="31CC7551">
                <wp:simplePos x="0" y="0"/>
                <wp:positionH relativeFrom="column">
                  <wp:posOffset>-177800</wp:posOffset>
                </wp:positionH>
                <wp:positionV relativeFrom="paragraph">
                  <wp:posOffset>4730750</wp:posOffset>
                </wp:positionV>
                <wp:extent cx="1029335" cy="231140"/>
                <wp:effectExtent l="0" t="0" r="18415" b="16510"/>
                <wp:wrapNone/>
                <wp:docPr id="34" name="Flowchart: Proces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9335" cy="23114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1D490B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CH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s V2 –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B68B3" id="Flowchart: Process 34" o:spid="_x0000_s1041" type="#_x0000_t109" style="position:absolute;margin-left:-14pt;margin-top:372.5pt;width:81.05pt;height:18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" fillcolor="white [3201]" strokecolor="#ed7d31 [3205]" strokeweight="1pt">
                <v:textbox>
                  <w:txbxContent>
                    <w:p w:rsidR="00D30F64" w:rsidRPr="001D490B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CH1</w:t>
                      </w:r>
                      <w:r>
                        <w:rPr>
                          <w:sz w:val="16"/>
                          <w:szCs w:val="16"/>
                        </w:rPr>
                        <w:t xml:space="preserve"> vs V2 – 0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3F87340" wp14:editId="1D6A49ED">
                <wp:simplePos x="0" y="0"/>
                <wp:positionH relativeFrom="column">
                  <wp:posOffset>4997450</wp:posOffset>
                </wp:positionH>
                <wp:positionV relativeFrom="paragraph">
                  <wp:posOffset>1181100</wp:posOffset>
                </wp:positionV>
                <wp:extent cx="0" cy="234950"/>
                <wp:effectExtent l="76200" t="0" r="57150" b="508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4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C714C3" id="Straight Arrow Connector 20" o:spid="_x0000_s1026" type="#_x0000_t32" style="position:absolute;margin-left:393.5pt;margin-top:93pt;width:0;height:18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637D166" wp14:editId="06691A2A">
                <wp:simplePos x="0" y="0"/>
                <wp:positionH relativeFrom="column">
                  <wp:posOffset>4997450</wp:posOffset>
                </wp:positionH>
                <wp:positionV relativeFrom="paragraph">
                  <wp:posOffset>1752600</wp:posOffset>
                </wp:positionV>
                <wp:extent cx="0" cy="228600"/>
                <wp:effectExtent l="76200" t="0" r="57150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E7BA99" id="Straight Arrow Connector 22" o:spid="_x0000_s1026" type="#_x0000_t32" style="position:absolute;margin-left:393.5pt;margin-top:138pt;width:0;height:18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FD98221" wp14:editId="2661E323">
                <wp:simplePos x="0" y="0"/>
                <wp:positionH relativeFrom="column">
                  <wp:posOffset>5048250</wp:posOffset>
                </wp:positionH>
                <wp:positionV relativeFrom="paragraph">
                  <wp:posOffset>3143250</wp:posOffset>
                </wp:positionV>
                <wp:extent cx="0" cy="234950"/>
                <wp:effectExtent l="76200" t="0" r="57150" b="5080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4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AE4199" id="Straight Arrow Connector 61" o:spid="_x0000_s1026" type="#_x0000_t32" style="position:absolute;margin-left:397.5pt;margin-top:247.5pt;width:0;height:18.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EE00481" wp14:editId="7319B488">
                <wp:simplePos x="0" y="0"/>
                <wp:positionH relativeFrom="column">
                  <wp:posOffset>4483100</wp:posOffset>
                </wp:positionH>
                <wp:positionV relativeFrom="paragraph">
                  <wp:posOffset>3390900</wp:posOffset>
                </wp:positionV>
                <wp:extent cx="1143000" cy="342900"/>
                <wp:effectExtent l="0" t="0" r="19050" b="19050"/>
                <wp:wrapNone/>
                <wp:docPr id="60" name="Flowchart: Process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3429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1D490B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D490B">
                              <w:rPr>
                                <w:sz w:val="16"/>
                                <w:szCs w:val="16"/>
                              </w:rPr>
                              <w:t xml:space="preserve">Extract the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chassis</w:t>
                            </w:r>
                            <w:r w:rsidRPr="001D490B">
                              <w:rPr>
                                <w:sz w:val="16"/>
                                <w:szCs w:val="16"/>
                              </w:rPr>
                              <w:t xml:space="preserve"> inform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00481" id="Flowchart: Process 60" o:spid="_x0000_s1042" type="#_x0000_t109" style="position:absolute;margin-left:353pt;margin-top:267pt;width:90pt;height:27pt;z-index:251740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" fillcolor="white [3201]" strokecolor="#ed7d31 [3205]" strokeweight="1pt">
                <v:textbox>
                  <w:txbxContent>
                    <w:p w:rsidR="00D30F64" w:rsidRPr="001D490B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1D490B">
                        <w:rPr>
                          <w:sz w:val="16"/>
                          <w:szCs w:val="16"/>
                        </w:rPr>
                        <w:t xml:space="preserve">Extract the </w:t>
                      </w:r>
                      <w:r>
                        <w:rPr>
                          <w:sz w:val="16"/>
                          <w:szCs w:val="16"/>
                        </w:rPr>
                        <w:t>chassis</w:t>
                      </w:r>
                      <w:r w:rsidRPr="001D490B">
                        <w:rPr>
                          <w:sz w:val="16"/>
                          <w:szCs w:val="16"/>
                        </w:rPr>
                        <w:t xml:space="preserve"> information 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26AB6D3" wp14:editId="02F4AF72">
                <wp:simplePos x="0" y="0"/>
                <wp:positionH relativeFrom="column">
                  <wp:posOffset>5010150</wp:posOffset>
                </wp:positionH>
                <wp:positionV relativeFrom="paragraph">
                  <wp:posOffset>2362200</wp:posOffset>
                </wp:positionV>
                <wp:extent cx="0" cy="234950"/>
                <wp:effectExtent l="76200" t="0" r="57150" b="5080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4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3F462A" id="Straight Arrow Connector 33" o:spid="_x0000_s1026" type="#_x0000_t32" style="position:absolute;margin-left:394.5pt;margin-top:186pt;width:0;height:18.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72F601A" wp14:editId="6F86B7A2">
                <wp:simplePos x="0" y="0"/>
                <wp:positionH relativeFrom="column">
                  <wp:posOffset>4483100</wp:posOffset>
                </wp:positionH>
                <wp:positionV relativeFrom="paragraph">
                  <wp:posOffset>2597150</wp:posOffset>
                </wp:positionV>
                <wp:extent cx="1029335" cy="527050"/>
                <wp:effectExtent l="0" t="0" r="18415" b="25400"/>
                <wp:wrapNone/>
                <wp:docPr id="32" name="Flowchart: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9335" cy="5270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H1 vs V2 –H1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OR</w:t>
                            </w:r>
                          </w:p>
                          <w:p w:rsidR="00D30F64" w:rsidRPr="001D490B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0 vs V2 –0</w:t>
                            </w:r>
                          </w:p>
                          <w:p w:rsidR="00D30F64" w:rsidRPr="001D490B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F601A" id="Flowchart: Process 32" o:spid="_x0000_s1043" type="#_x0000_t109" style="position:absolute;margin-left:353pt;margin-top:204.5pt;width:81.05pt;height:41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" fillcolor="white [3201]" strokecolor="#ed7d31 [3205]" strokeweight="1pt">
                <v:textbox>
                  <w:txbxContent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H1 vs V2 –H1</w:t>
                      </w:r>
                    </w:p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OR</w:t>
                      </w:r>
                    </w:p>
                    <w:p w:rsidR="00D30F64" w:rsidRPr="001D490B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0 vs V2 –0</w:t>
                      </w:r>
                    </w:p>
                    <w:p w:rsidR="00D30F64" w:rsidRPr="001D490B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9C3D723" wp14:editId="79212A8F">
                <wp:simplePos x="0" y="0"/>
                <wp:positionH relativeFrom="column">
                  <wp:posOffset>7047230</wp:posOffset>
                </wp:positionH>
                <wp:positionV relativeFrom="paragraph">
                  <wp:posOffset>2324100</wp:posOffset>
                </wp:positionV>
                <wp:extent cx="0" cy="228600"/>
                <wp:effectExtent l="76200" t="0" r="57150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F2D6CA" id="Straight Arrow Connector 31" o:spid="_x0000_s1026" type="#_x0000_t32" style="position:absolute;margin-left:554.9pt;margin-top:183pt;width:0;height:18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B92CD9" wp14:editId="59FA34D5">
                <wp:simplePos x="0" y="0"/>
                <wp:positionH relativeFrom="column">
                  <wp:posOffset>6469380</wp:posOffset>
                </wp:positionH>
                <wp:positionV relativeFrom="paragraph">
                  <wp:posOffset>2533650</wp:posOffset>
                </wp:positionV>
                <wp:extent cx="1141730" cy="400050"/>
                <wp:effectExtent l="0" t="0" r="20320" b="19050"/>
                <wp:wrapNone/>
                <wp:docPr id="30" name="Flowchart: Proces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4000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ansfer History fro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1 to V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92CD9" id="Flowchart: Process 30" o:spid="_x0000_s1044" type="#_x0000_t109" style="position:absolute;margin-left:509.4pt;margin-top:199.5pt;width:89.9pt;height:31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ansfer History from</w:t>
                      </w:r>
                      <w:r>
                        <w:rPr>
                          <w:sz w:val="16"/>
                          <w:szCs w:val="16"/>
                        </w:rPr>
                        <w:t xml:space="preserve"> V1 to V2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BB92CD9" wp14:editId="59FA34D5">
                <wp:simplePos x="0" y="0"/>
                <wp:positionH relativeFrom="column">
                  <wp:posOffset>2533650</wp:posOffset>
                </wp:positionH>
                <wp:positionV relativeFrom="paragraph">
                  <wp:posOffset>2565400</wp:posOffset>
                </wp:positionV>
                <wp:extent cx="1141730" cy="400050"/>
                <wp:effectExtent l="0" t="0" r="20320" b="19050"/>
                <wp:wrapNone/>
                <wp:docPr id="28" name="Flowchart: Proces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4000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ansfer History from V2 to V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92CD9" id="Flowchart: Process 28" o:spid="_x0000_s1045" type="#_x0000_t109" style="position:absolute;margin-left:199.5pt;margin-top:202pt;width:89.9pt;height:31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ansfer History from V2 to V1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9C3D723" wp14:editId="79212A8F">
                <wp:simplePos x="0" y="0"/>
                <wp:positionH relativeFrom="column">
                  <wp:posOffset>3111500</wp:posOffset>
                </wp:positionH>
                <wp:positionV relativeFrom="paragraph">
                  <wp:posOffset>2355850</wp:posOffset>
                </wp:positionV>
                <wp:extent cx="0" cy="228600"/>
                <wp:effectExtent l="76200" t="0" r="57150" b="571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4F9607" id="Straight Arrow Connector 29" o:spid="_x0000_s1026" type="#_x0000_t32" style="position:absolute;margin-left:245pt;margin-top:185.5pt;width:0;height:18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377A8E7" wp14:editId="109784DB">
                <wp:simplePos x="0" y="0"/>
                <wp:positionH relativeFrom="column">
                  <wp:posOffset>6482080</wp:posOffset>
                </wp:positionH>
                <wp:positionV relativeFrom="paragraph">
                  <wp:posOffset>2095500</wp:posOffset>
                </wp:positionV>
                <wp:extent cx="1029335" cy="231140"/>
                <wp:effectExtent l="0" t="0" r="18415" b="16510"/>
                <wp:wrapNone/>
                <wp:docPr id="27" name="Flowchart: Proces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9335" cy="23114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1D490B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0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s V2 –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H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77A8E7" id="Flowchart: Process 27" o:spid="_x0000_s1046" type="#_x0000_t109" style="position:absolute;margin-left:510.4pt;margin-top:165pt;width:81.05pt;height:18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" fillcolor="white [3201]" strokecolor="#ed7d31 [3205]" strokeweight="1pt">
                <v:textbox>
                  <w:txbxContent>
                    <w:p w:rsidR="00D30F64" w:rsidRPr="001D490B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0</w:t>
                      </w:r>
                      <w:r>
                        <w:rPr>
                          <w:sz w:val="16"/>
                          <w:szCs w:val="16"/>
                        </w:rPr>
                        <w:t xml:space="preserve"> vs V2 – </w:t>
                      </w:r>
                      <w:r>
                        <w:rPr>
                          <w:sz w:val="16"/>
                          <w:szCs w:val="16"/>
                        </w:rPr>
                        <w:t>H1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797C3B2" wp14:editId="243B5EDB">
                <wp:simplePos x="0" y="0"/>
                <wp:positionH relativeFrom="column">
                  <wp:posOffset>5182870</wp:posOffset>
                </wp:positionH>
                <wp:positionV relativeFrom="paragraph">
                  <wp:posOffset>2217420</wp:posOffset>
                </wp:positionV>
                <wp:extent cx="1300480" cy="0"/>
                <wp:effectExtent l="0" t="76200" r="13970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04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0F6CB5" id="Straight Arrow Connector 23" o:spid="_x0000_s1026" type="#_x0000_t32" style="position:absolute;margin-left:408.1pt;margin-top:174.6pt;width:102.4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5ABA631" wp14:editId="45137AC5">
                <wp:simplePos x="0" y="0"/>
                <wp:positionH relativeFrom="column">
                  <wp:posOffset>3626485</wp:posOffset>
                </wp:positionH>
                <wp:positionV relativeFrom="paragraph">
                  <wp:posOffset>2222500</wp:posOffset>
                </wp:positionV>
                <wp:extent cx="1141095" cy="0"/>
                <wp:effectExtent l="38100" t="76200" r="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10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B708BF" id="Straight Arrow Connector 24" o:spid="_x0000_s1026" type="#_x0000_t32" style="position:absolute;margin-left:285.55pt;margin-top:175pt;width:89.85pt;height:0;flip:x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" strokecolor="#5b9bd5 [3204]" strokeweight=".5pt">
                <v:stroke endarrow="block" joinstyle="miter"/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B45E3C8" wp14:editId="33404633">
                <wp:simplePos x="0" y="0"/>
                <wp:positionH relativeFrom="column">
                  <wp:posOffset>4808220</wp:posOffset>
                </wp:positionH>
                <wp:positionV relativeFrom="paragraph">
                  <wp:posOffset>1972310</wp:posOffset>
                </wp:positionV>
                <wp:extent cx="386080" cy="456565"/>
                <wp:effectExtent l="19050" t="19050" r="33020" b="38735"/>
                <wp:wrapNone/>
                <wp:docPr id="21" name="Diamon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080" cy="45656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D29E7F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21" o:spid="_x0000_s1026" type="#_x0000_t4" style="position:absolute;margin-left:378.6pt;margin-top:155.3pt;width:30.4pt;height:35.9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" fillcolor="#5b9bd5 [3204]" strokecolor="#1f4d78 [1604]" strokeweight="1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70D6D4F" wp14:editId="49273096">
                <wp:simplePos x="0" y="0"/>
                <wp:positionH relativeFrom="column">
                  <wp:posOffset>2596515</wp:posOffset>
                </wp:positionH>
                <wp:positionV relativeFrom="paragraph">
                  <wp:posOffset>2146300</wp:posOffset>
                </wp:positionV>
                <wp:extent cx="1029335" cy="231140"/>
                <wp:effectExtent l="0" t="0" r="18415" b="16510"/>
                <wp:wrapNone/>
                <wp:docPr id="26" name="Flowchart: Proces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9335" cy="23114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1D490B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H1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s V2 –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D6D4F" id="Flowchart: Process 26" o:spid="_x0000_s1047" type="#_x0000_t109" style="position:absolute;margin-left:204.45pt;margin-top:169pt;width:81.05pt;height:18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" fillcolor="white [3201]" strokecolor="#ed7d31 [3205]" strokeweight="1pt">
                <v:textbox>
                  <w:txbxContent>
                    <w:p w:rsidR="00D30F64" w:rsidRPr="001D490B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H1</w:t>
                      </w:r>
                      <w:r>
                        <w:rPr>
                          <w:sz w:val="16"/>
                          <w:szCs w:val="16"/>
                        </w:rPr>
                        <w:t xml:space="preserve"> vs V2 – 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419600</wp:posOffset>
                </wp:positionH>
                <wp:positionV relativeFrom="paragraph">
                  <wp:posOffset>-749300</wp:posOffset>
                </wp:positionV>
                <wp:extent cx="1143000" cy="342900"/>
                <wp:effectExtent l="0" t="0" r="19050" b="19050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3429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490B" w:rsidRPr="001D490B" w:rsidRDefault="001D490B" w:rsidP="001D490B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D490B">
                              <w:rPr>
                                <w:sz w:val="16"/>
                                <w:szCs w:val="16"/>
                              </w:rPr>
                              <w:t xml:space="preserve">Extract the customer inform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Process 2" o:spid="_x0000_s1048" type="#_x0000_t109" style="position:absolute;margin-left:348pt;margin-top:-59pt;width:90pt;height:27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" fillcolor="white [3201]" strokecolor="#ed7d31 [3205]" strokeweight="1pt">
                <v:textbox>
                  <w:txbxContent>
                    <w:p w:rsidR="001D490B" w:rsidRPr="001D490B" w:rsidRDefault="001D490B" w:rsidP="001D490B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1D490B">
                        <w:rPr>
                          <w:sz w:val="16"/>
                          <w:szCs w:val="16"/>
                        </w:rPr>
                        <w:t xml:space="preserve">Extract the customer information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348C8B" wp14:editId="1500ABAE">
                <wp:simplePos x="0" y="0"/>
                <wp:positionH relativeFrom="column">
                  <wp:posOffset>6475730</wp:posOffset>
                </wp:positionH>
                <wp:positionV relativeFrom="paragraph">
                  <wp:posOffset>-60325</wp:posOffset>
                </wp:positionV>
                <wp:extent cx="1029335" cy="231140"/>
                <wp:effectExtent l="0" t="0" r="18415" b="16510"/>
                <wp:wrapNone/>
                <wp:docPr id="7" name="Flowchart: Proces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9335" cy="23114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490B" w:rsidRPr="001D490B" w:rsidRDefault="00D30F64" w:rsidP="001D490B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0 vs V2 –C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48C8B" id="Flowchart: Process 7" o:spid="_x0000_s1049" type="#_x0000_t109" style="position:absolute;margin-left:509.9pt;margin-top:-4.75pt;width:81.05pt;height:18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" fillcolor="white [3201]" strokecolor="#ed7d31 [3205]" strokeweight="1pt">
                <v:textbox>
                  <w:txbxContent>
                    <w:p w:rsidR="001D490B" w:rsidRPr="001D490B" w:rsidRDefault="00D30F64" w:rsidP="001D490B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0 vs V2 –C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795520</wp:posOffset>
                </wp:positionH>
                <wp:positionV relativeFrom="paragraph">
                  <wp:posOffset>-180340</wp:posOffset>
                </wp:positionV>
                <wp:extent cx="386080" cy="456565"/>
                <wp:effectExtent l="19050" t="19050" r="33020" b="38735"/>
                <wp:wrapNone/>
                <wp:docPr id="4" name="Diamon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080" cy="45656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711AF" id="Diamond 4" o:spid="_x0000_s1026" type="#_x0000_t4" style="position:absolute;margin-left:377.6pt;margin-top:-14.2pt;width:30.4pt;height:35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" fillcolor="#5b9bd5 [3204]" strokecolor="#1f4d78 [1604]" strokeweight="1pt"/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577465</wp:posOffset>
                </wp:positionH>
                <wp:positionV relativeFrom="paragraph">
                  <wp:posOffset>-64135</wp:posOffset>
                </wp:positionV>
                <wp:extent cx="1029335" cy="231140"/>
                <wp:effectExtent l="0" t="0" r="18415" b="16510"/>
                <wp:wrapNone/>
                <wp:docPr id="6" name="Flowchart: Proces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9335" cy="23114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490B" w:rsidRPr="001D490B" w:rsidRDefault="00D30F64" w:rsidP="001D490B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C1 vs V2 –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Process 6" o:spid="_x0000_s1050" type="#_x0000_t109" style="position:absolute;margin-left:202.95pt;margin-top:-5.05pt;width:81.05pt;height:18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" fillcolor="white [3201]" strokecolor="#ed7d31 [3205]" strokeweight="1pt">
                <v:textbox>
                  <w:txbxContent>
                    <w:p w:rsidR="001D490B" w:rsidRPr="001D490B" w:rsidRDefault="00D30F64" w:rsidP="001D490B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C1 vs V2 – 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E92709A" wp14:editId="12F6A56E">
                <wp:simplePos x="0" y="0"/>
                <wp:positionH relativeFrom="column">
                  <wp:posOffset>2533650</wp:posOffset>
                </wp:positionH>
                <wp:positionV relativeFrom="paragraph">
                  <wp:posOffset>387350</wp:posOffset>
                </wp:positionV>
                <wp:extent cx="1141730" cy="400050"/>
                <wp:effectExtent l="0" t="0" r="20320" b="19050"/>
                <wp:wrapNone/>
                <wp:docPr id="15" name="Flowchart: Proces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4000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ansfer History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from V2 to V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92709A" id="Flowchart: Process 15" o:spid="_x0000_s1051" type="#_x0000_t109" style="position:absolute;margin-left:199.5pt;margin-top:30.5pt;width:89.9pt;height:31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ansfer History</w:t>
                      </w:r>
                      <w:r>
                        <w:rPr>
                          <w:sz w:val="16"/>
                          <w:szCs w:val="16"/>
                        </w:rPr>
                        <w:t xml:space="preserve"> from V2 to V1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B891F4F" wp14:editId="6683025F">
                <wp:simplePos x="0" y="0"/>
                <wp:positionH relativeFrom="column">
                  <wp:posOffset>6432550</wp:posOffset>
                </wp:positionH>
                <wp:positionV relativeFrom="paragraph">
                  <wp:posOffset>425450</wp:posOffset>
                </wp:positionV>
                <wp:extent cx="1141730" cy="400050"/>
                <wp:effectExtent l="0" t="0" r="20320" b="19050"/>
                <wp:wrapNone/>
                <wp:docPr id="17" name="Flowchart: Proces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1730" cy="400050"/>
                        </a:xfrm>
                        <a:prstGeom prst="flowChartProcess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546578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ransfer History from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V1 to V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91F4F" id="Flowchart: Process 17" o:spid="_x0000_s1052" type="#_x0000_t109" style="position:absolute;margin-left:506.5pt;margin-top:33.5pt;width:89.9pt;height:31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" fillcolor="white [3201]" strokecolor="#7030a0" strokeweight="1pt">
                <v:textbox>
                  <w:txbxContent>
                    <w:p w:rsidR="00D30F64" w:rsidRPr="00546578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ransfer History from</w:t>
                      </w:r>
                      <w:r>
                        <w:rPr>
                          <w:sz w:val="16"/>
                          <w:szCs w:val="16"/>
                        </w:rPr>
                        <w:t xml:space="preserve"> V1 to V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348C8B" wp14:editId="1500ABAE">
                <wp:simplePos x="0" y="0"/>
                <wp:positionH relativeFrom="column">
                  <wp:posOffset>4483100</wp:posOffset>
                </wp:positionH>
                <wp:positionV relativeFrom="paragraph">
                  <wp:posOffset>635000</wp:posOffset>
                </wp:positionV>
                <wp:extent cx="1029335" cy="527050"/>
                <wp:effectExtent l="0" t="0" r="18415" b="25400"/>
                <wp:wrapNone/>
                <wp:docPr id="8" name="Flowchart: Proces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9335" cy="5270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D490B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C1 vs V2 –C1</w:t>
                            </w:r>
                          </w:p>
                          <w:p w:rsidR="00D30F64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OR</w:t>
                            </w:r>
                          </w:p>
                          <w:p w:rsidR="00D30F64" w:rsidRPr="001D490B" w:rsidRDefault="00D30F64" w:rsidP="00D30F6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1 – 0 vs V2 –0</w:t>
                            </w:r>
                          </w:p>
                          <w:p w:rsidR="00D30F64" w:rsidRPr="001D490B" w:rsidRDefault="00D30F64" w:rsidP="001D490B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48C8B" id="Flowchart: Process 8" o:spid="_x0000_s1053" type="#_x0000_t109" style="position:absolute;margin-left:353pt;margin-top:50pt;width:81.05pt;height:41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" fillcolor="white [3201]" strokecolor="#ed7d31 [3205]" strokeweight="1pt">
                <v:textbox>
                  <w:txbxContent>
                    <w:p w:rsidR="001D490B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C1 vs V2 –C1</w:t>
                      </w:r>
                    </w:p>
                    <w:p w:rsidR="00D30F64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OR</w:t>
                      </w:r>
                    </w:p>
                    <w:p w:rsidR="00D30F64" w:rsidRPr="001D490B" w:rsidRDefault="00D30F64" w:rsidP="00D30F6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1 – 0 vs V2 –0</w:t>
                      </w:r>
                    </w:p>
                    <w:p w:rsidR="00D30F64" w:rsidRPr="001D490B" w:rsidRDefault="00D30F64" w:rsidP="001D490B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9BF60AC" wp14:editId="4DEC8DE3">
                <wp:simplePos x="0" y="0"/>
                <wp:positionH relativeFrom="column">
                  <wp:posOffset>4432300</wp:posOffset>
                </wp:positionH>
                <wp:positionV relativeFrom="paragraph">
                  <wp:posOffset>1428750</wp:posOffset>
                </wp:positionV>
                <wp:extent cx="1143000" cy="342900"/>
                <wp:effectExtent l="0" t="0" r="19050" b="19050"/>
                <wp:wrapNone/>
                <wp:docPr id="19" name="Flowchart: Proces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3429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0F64" w:rsidRPr="001D490B" w:rsidRDefault="00D30F64" w:rsidP="00D30F6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D490B">
                              <w:rPr>
                                <w:sz w:val="16"/>
                                <w:szCs w:val="16"/>
                              </w:rPr>
                              <w:t xml:space="preserve">Extract the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history</w:t>
                            </w:r>
                            <w:r w:rsidRPr="001D490B">
                              <w:rPr>
                                <w:sz w:val="16"/>
                                <w:szCs w:val="16"/>
                              </w:rPr>
                              <w:t xml:space="preserve"> informatio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F60AC" id="Flowchart: Process 19" o:spid="_x0000_s1054" type="#_x0000_t109" style="position:absolute;margin-left:349pt;margin-top:112.5pt;width:90pt;height:27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" fillcolor="white [3201]" strokecolor="#ed7d31 [3205]" strokeweight="1pt">
                <v:textbox>
                  <w:txbxContent>
                    <w:p w:rsidR="00D30F64" w:rsidRPr="001D490B" w:rsidRDefault="00D30F64" w:rsidP="00D30F6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1D490B">
                        <w:rPr>
                          <w:sz w:val="16"/>
                          <w:szCs w:val="16"/>
                        </w:rPr>
                        <w:t xml:space="preserve">Extract the </w:t>
                      </w:r>
                      <w:r>
                        <w:rPr>
                          <w:sz w:val="16"/>
                          <w:szCs w:val="16"/>
                        </w:rPr>
                        <w:t>history</w:t>
                      </w:r>
                      <w:r w:rsidRPr="001D490B">
                        <w:rPr>
                          <w:sz w:val="16"/>
                          <w:szCs w:val="16"/>
                        </w:rPr>
                        <w:t xml:space="preserve"> information </w:t>
                      </w:r>
                    </w:p>
                  </w:txbxContent>
                </v:textbox>
              </v:shape>
            </w:pict>
          </mc:Fallback>
        </mc:AlternateContent>
      </w:r>
      <w:r w:rsidRPr="00D30F64"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DE8C94" wp14:editId="64C3D571">
                <wp:simplePos x="0" y="0"/>
                <wp:positionH relativeFrom="column">
                  <wp:posOffset>7010400</wp:posOffset>
                </wp:positionH>
                <wp:positionV relativeFrom="paragraph">
                  <wp:posOffset>215900</wp:posOffset>
                </wp:positionV>
                <wp:extent cx="0" cy="228600"/>
                <wp:effectExtent l="76200" t="0" r="57150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9ADC3A" id="Straight Arrow Connector 18" o:spid="_x0000_s1026" type="#_x0000_t32" style="position:absolute;margin-left:552pt;margin-top:17pt;width:0;height:1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4CFB7A2" wp14:editId="6FC49060">
                <wp:simplePos x="0" y="0"/>
                <wp:positionH relativeFrom="column">
                  <wp:posOffset>3111500</wp:posOffset>
                </wp:positionH>
                <wp:positionV relativeFrom="paragraph">
                  <wp:posOffset>177800</wp:posOffset>
                </wp:positionV>
                <wp:extent cx="0" cy="228600"/>
                <wp:effectExtent l="76200" t="0" r="571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44A862" id="Straight Arrow Connector 16" o:spid="_x0000_s1026" type="#_x0000_t32" style="position:absolute;margin-left:245pt;margin-top:14pt;width:0;height:18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985385</wp:posOffset>
                </wp:positionH>
                <wp:positionV relativeFrom="paragraph">
                  <wp:posOffset>295275</wp:posOffset>
                </wp:positionV>
                <wp:extent cx="0" cy="345440"/>
                <wp:effectExtent l="76200" t="0" r="76200" b="5461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54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EF2371" id="Straight Arrow Connector 12" o:spid="_x0000_s1026" type="#_x0000_t32" style="position:absolute;margin-left:392.55pt;margin-top:23.25pt;width:0;height:27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3613785</wp:posOffset>
                </wp:positionH>
                <wp:positionV relativeFrom="paragraph">
                  <wp:posOffset>69850</wp:posOffset>
                </wp:positionV>
                <wp:extent cx="1141095" cy="0"/>
                <wp:effectExtent l="38100" t="76200" r="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410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B994C7" id="Straight Arrow Connector 10" o:spid="_x0000_s1026" type="#_x0000_t32" style="position:absolute;margin-left:284.55pt;margin-top:5.5pt;width:89.85pt;height:0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170170</wp:posOffset>
                </wp:positionH>
                <wp:positionV relativeFrom="paragraph">
                  <wp:posOffset>71120</wp:posOffset>
                </wp:positionV>
                <wp:extent cx="1300480" cy="0"/>
                <wp:effectExtent l="0" t="76200" r="1397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04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5CBAA0" id="Straight Arrow Connector 9" o:spid="_x0000_s1026" type="#_x0000_t32" style="position:absolute;margin-left:407.1pt;margin-top:5.6pt;width:102.4pt;height:0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984750</wp:posOffset>
                </wp:positionH>
                <wp:positionV relativeFrom="paragraph">
                  <wp:posOffset>-387350</wp:posOffset>
                </wp:positionV>
                <wp:extent cx="0" cy="228600"/>
                <wp:effectExtent l="76200" t="0" r="5715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D27DF2" id="Straight Arrow Connector 5" o:spid="_x0000_s1026" type="#_x0000_t32" style="position:absolute;margin-left:392.5pt;margin-top:-30.5pt;width:0;height:1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" strokecolor="#5b9bd5 [3204]" strokeweight=".5pt">
                <v:stroke endarrow="block" joinstyle="miter"/>
              </v:shape>
            </w:pict>
          </mc:Fallback>
        </mc:AlternateContent>
      </w:r>
    </w:p>
    <w:sectPr w:rsidR="009F381B" w:rsidSect="00D30F6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117D" w:rsidRDefault="0097117D" w:rsidP="001D490B">
      <w:pPr>
        <w:spacing w:after="0" w:line="240" w:lineRule="auto"/>
      </w:pPr>
      <w:r>
        <w:separator/>
      </w:r>
    </w:p>
  </w:endnote>
  <w:endnote w:type="continuationSeparator" w:id="0">
    <w:p w:rsidR="0097117D" w:rsidRDefault="0097117D" w:rsidP="001D4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117D" w:rsidRDefault="0097117D" w:rsidP="001D490B">
      <w:pPr>
        <w:spacing w:after="0" w:line="240" w:lineRule="auto"/>
      </w:pPr>
      <w:r>
        <w:separator/>
      </w:r>
    </w:p>
  </w:footnote>
  <w:footnote w:type="continuationSeparator" w:id="0">
    <w:p w:rsidR="0097117D" w:rsidRDefault="0097117D" w:rsidP="001D49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TEzMrK0NDcztDBS0lEKTi0uzszPAykwrgUADWr+SSwAAAA="/>
  </w:docVars>
  <w:rsids>
    <w:rsidRoot w:val="00316BF9"/>
    <w:rsid w:val="001B2334"/>
    <w:rsid w:val="001D490B"/>
    <w:rsid w:val="00316BF9"/>
    <w:rsid w:val="00546578"/>
    <w:rsid w:val="00560B65"/>
    <w:rsid w:val="006F6D5B"/>
    <w:rsid w:val="0097117D"/>
    <w:rsid w:val="00BE0DB3"/>
    <w:rsid w:val="00CB1F5D"/>
    <w:rsid w:val="00D30F64"/>
    <w:rsid w:val="00EA6C62"/>
    <w:rsid w:val="00FE3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DCCE6E"/>
  <w15:chartTrackingRefBased/>
  <w15:docId w15:val="{53673751-E576-44DC-9BCE-973DD9506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0F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27A9CE-3557-4867-9659-45E2B4204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SA GROUP</Company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U TANASE</dc:creator>
  <cp:keywords/>
  <dc:description/>
  <cp:lastModifiedBy>ALEXANDRU TANASE</cp:lastModifiedBy>
  <cp:revision>5</cp:revision>
  <dcterms:created xsi:type="dcterms:W3CDTF">2022-01-28T14:43:00Z</dcterms:created>
  <dcterms:modified xsi:type="dcterms:W3CDTF">2022-02-0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fd53d93-3f4c-4b90-b511-bd6bdbb4fba9_Enabled">
    <vt:lpwstr>true</vt:lpwstr>
  </property>
  <property fmtid="{D5CDD505-2E9C-101B-9397-08002B2CF9AE}" pid="3" name="MSIP_Label_2fd53d93-3f4c-4b90-b511-bd6bdbb4fba9_SetDate">
    <vt:lpwstr>2022-01-28T14:43:42Z</vt:lpwstr>
  </property>
  <property fmtid="{D5CDD505-2E9C-101B-9397-08002B2CF9AE}" pid="4" name="MSIP_Label_2fd53d93-3f4c-4b90-b511-bd6bdbb4fba9_Method">
    <vt:lpwstr>Standard</vt:lpwstr>
  </property>
  <property fmtid="{D5CDD505-2E9C-101B-9397-08002B2CF9AE}" pid="5" name="MSIP_Label_2fd53d93-3f4c-4b90-b511-bd6bdbb4fba9_Name">
    <vt:lpwstr>2fd53d93-3f4c-4b90-b511-bd6bdbb4fba9</vt:lpwstr>
  </property>
  <property fmtid="{D5CDD505-2E9C-101B-9397-08002B2CF9AE}" pid="6" name="MSIP_Label_2fd53d93-3f4c-4b90-b511-bd6bdbb4fba9_SiteId">
    <vt:lpwstr>d852d5cd-724c-4128-8812-ffa5db3f8507</vt:lpwstr>
  </property>
  <property fmtid="{D5CDD505-2E9C-101B-9397-08002B2CF9AE}" pid="7" name="MSIP_Label_2fd53d93-3f4c-4b90-b511-bd6bdbb4fba9_ActionId">
    <vt:lpwstr>39c1615b-cde6-4875-99ee-f4942e0b7a34</vt:lpwstr>
  </property>
  <property fmtid="{D5CDD505-2E9C-101B-9397-08002B2CF9AE}" pid="8" name="MSIP_Label_2fd53d93-3f4c-4b90-b511-bd6bdbb4fba9_ContentBits">
    <vt:lpwstr>0</vt:lpwstr>
  </property>
</Properties>
</file>